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C86703" w14:textId="332D0FA5" w:rsidR="001D3367" w:rsidRPr="007F06B1" w:rsidRDefault="0049143C" w:rsidP="009600E6">
      <w:pPr>
        <w:pStyle w:val="Heading1"/>
        <w:rPr>
          <w:rFonts w:asciiTheme="minorEastAsia" w:eastAsiaTheme="minorEastAsia" w:hAnsiTheme="minorEastAsia"/>
        </w:rPr>
      </w:pPr>
      <w:r w:rsidRPr="007F06B1">
        <w:rPr>
          <w:rFonts w:asciiTheme="minorEastAsia" w:eastAsiaTheme="minorEastAsia" w:hAnsiTheme="minorEastAsia"/>
        </w:rPr>
        <w:t xml:space="preserve">第八章 </w:t>
      </w:r>
      <w:r w:rsidR="00AA3A2F" w:rsidRPr="007F06B1">
        <w:rPr>
          <w:rFonts w:asciiTheme="minorEastAsia" w:eastAsiaTheme="minorEastAsia" w:hAnsiTheme="minorEastAsia"/>
        </w:rPr>
        <w:t xml:space="preserve"> </w:t>
      </w:r>
      <w:bookmarkStart w:id="0" w:name="_GoBack"/>
      <w:bookmarkEnd w:id="0"/>
      <w:r w:rsidRPr="007F06B1">
        <w:rPr>
          <w:rFonts w:asciiTheme="minorEastAsia" w:eastAsiaTheme="minorEastAsia" w:hAnsiTheme="minorEastAsia"/>
        </w:rPr>
        <w:t>课堂项目</w:t>
      </w:r>
    </w:p>
    <w:p w14:paraId="5824C291" w14:textId="62BE01FC" w:rsidR="001D3367" w:rsidRPr="007F06B1" w:rsidRDefault="0049143C" w:rsidP="00CB3ED0">
      <w:pPr>
        <w:pStyle w:val="Heading2"/>
        <w:rPr>
          <w:rFonts w:asciiTheme="minorEastAsia" w:eastAsiaTheme="minorEastAsia" w:hAnsiTheme="minorEastAsia"/>
        </w:rPr>
      </w:pPr>
      <w:r w:rsidRPr="007F06B1">
        <w:rPr>
          <w:rFonts w:asciiTheme="minorEastAsia" w:eastAsiaTheme="minorEastAsia" w:hAnsiTheme="minorEastAsia"/>
        </w:rPr>
        <w:t>目标</w:t>
      </w:r>
    </w:p>
    <w:p w14:paraId="154924C5" w14:textId="5CF39087" w:rsidR="001D3367" w:rsidRPr="007F06B1" w:rsidRDefault="0049143C" w:rsidP="00CB3ED0">
      <w:pPr>
        <w:pStyle w:val="Heading2"/>
        <w:rPr>
          <w:rFonts w:asciiTheme="minorEastAsia" w:eastAsiaTheme="minorEastAsia" w:hAnsiTheme="minorEastAsia"/>
        </w:rPr>
      </w:pPr>
      <w:r w:rsidRPr="007F06B1">
        <w:rPr>
          <w:rFonts w:asciiTheme="minorEastAsia" w:eastAsiaTheme="minorEastAsia" w:hAnsiTheme="minorEastAsia"/>
        </w:rPr>
        <w:t>时间：4.5小时</w:t>
      </w:r>
    </w:p>
    <w:p w14:paraId="32146937" w14:textId="1EA26227" w:rsidR="001D3367" w:rsidRPr="007F06B1" w:rsidRDefault="0049143C" w:rsidP="00CB3ED0">
      <w:pPr>
        <w:pStyle w:val="Heading2"/>
        <w:rPr>
          <w:rFonts w:asciiTheme="majorEastAsia" w:eastAsiaTheme="majorEastAsia" w:hAnsiTheme="majorEastAsia"/>
        </w:rPr>
      </w:pPr>
      <w:r w:rsidRPr="007F06B1">
        <w:rPr>
          <w:rFonts w:asciiTheme="majorEastAsia" w:eastAsiaTheme="majorEastAsia" w:hAnsiTheme="majorEastAsia"/>
        </w:rPr>
        <w:t>基础</w:t>
      </w:r>
    </w:p>
    <w:p w14:paraId="5415400A" w14:textId="569C27E4" w:rsidR="001D3367" w:rsidRPr="007F06B1" w:rsidRDefault="0049143C" w:rsidP="00CB3ED0">
      <w:pPr>
        <w:pStyle w:val="Heading2"/>
        <w:rPr>
          <w:rFonts w:asciiTheme="minorEastAsia" w:eastAsiaTheme="minorEastAsia" w:hAnsiTheme="minorEastAsia"/>
        </w:rPr>
      </w:pPr>
      <w:r w:rsidRPr="007F06B1">
        <w:rPr>
          <w:rFonts w:asciiTheme="minorEastAsia" w:eastAsiaTheme="minorEastAsia" w:hAnsiTheme="minorEastAsia"/>
        </w:rPr>
        <w:t>练习</w:t>
      </w:r>
    </w:p>
    <w:p w14:paraId="2D4CD13A" w14:textId="6EEDAA79" w:rsidR="00AD4E99" w:rsidRDefault="0049143C" w:rsidP="005951C2">
      <w:r>
        <w:t>你的项目是建立一个</w:t>
      </w:r>
      <w:r>
        <w:t>IoT</w:t>
      </w:r>
      <w:r>
        <w:t>气象站。它将</w:t>
      </w:r>
      <w:r w:rsidR="00CD2AB7">
        <w:t>：</w:t>
      </w:r>
    </w:p>
    <w:p w14:paraId="04B511DE" w14:textId="0C93A90B" w:rsidR="00AD4E99" w:rsidRDefault="0049143C" w:rsidP="00AD4E99">
      <w:pPr>
        <w:pStyle w:val="ListParagraph"/>
        <w:numPr>
          <w:ilvl w:val="0"/>
          <w:numId w:val="25"/>
        </w:numPr>
      </w:pPr>
      <w:r>
        <w:t>测量当地的温度和湿度。这个信息可以从模拟协处理器子板用</w:t>
      </w:r>
      <w:r>
        <w:t>I2C</w:t>
      </w:r>
      <w:r>
        <w:t>读出。（参考外设章节里的</w:t>
      </w:r>
      <w:r>
        <w:t>I2C</w:t>
      </w:r>
      <w:r>
        <w:t>练习）</w:t>
      </w:r>
    </w:p>
    <w:p w14:paraId="21AB031B" w14:textId="6926151F" w:rsidR="00AD4E99" w:rsidRDefault="0049143C" w:rsidP="00AD4E99">
      <w:pPr>
        <w:pStyle w:val="ListParagraph"/>
        <w:numPr>
          <w:ilvl w:val="0"/>
          <w:numId w:val="25"/>
        </w:numPr>
      </w:pPr>
      <w:r>
        <w:t>你将链接到一个已提供的</w:t>
      </w:r>
      <w:r>
        <w:t>MQTT</w:t>
      </w:r>
      <w:r>
        <w:t>代理：</w:t>
      </w:r>
    </w:p>
    <w:p w14:paraId="38A2F3A8" w14:textId="77777777" w:rsidR="00AD4E99" w:rsidRDefault="00AD4E99" w:rsidP="00AD4E99">
      <w:pPr>
        <w:ind w:left="1440"/>
      </w:pPr>
      <w:r>
        <w:t>amk6m51qrxr2u.iot.us-east-1.amazonaws.com</w:t>
      </w:r>
    </w:p>
    <w:p w14:paraId="0DF618E3" w14:textId="51A5D54A" w:rsidR="00F152E0" w:rsidRDefault="0049143C" w:rsidP="006F69EC">
      <w:pPr>
        <w:pStyle w:val="ListParagraph"/>
        <w:numPr>
          <w:ilvl w:val="0"/>
          <w:numId w:val="25"/>
        </w:numPr>
      </w:pPr>
      <w:r>
        <w:t>你的</w:t>
      </w:r>
      <w:r w:rsidR="00CD2AB7">
        <w:t>气象站名</w:t>
      </w:r>
      <w:r>
        <w:t>会是</w:t>
      </w:r>
      <w:r>
        <w:t>ww101_&lt;nn&gt;</w:t>
      </w:r>
      <w:r>
        <w:t>，</w:t>
      </w:r>
      <w:r>
        <w:t>&lt;nn&gt;</w:t>
      </w:r>
      <w:r>
        <w:t>是分配给你的一个数字。例如，</w:t>
      </w:r>
      <w:r>
        <w:t>ww101_01</w:t>
      </w:r>
      <w:r>
        <w:t>。</w:t>
      </w:r>
    </w:p>
    <w:p w14:paraId="763E0E0C" w14:textId="79FBBC2E" w:rsidR="00844D08" w:rsidRDefault="0049143C" w:rsidP="006F69EC">
      <w:pPr>
        <w:pStyle w:val="ListParagraph"/>
        <w:numPr>
          <w:ilvl w:val="0"/>
          <w:numId w:val="25"/>
        </w:numPr>
      </w:pPr>
      <w:r>
        <w:t>你的</w:t>
      </w:r>
      <w:r w:rsidR="00CD2AB7">
        <w:t>项目气象站名</w:t>
      </w:r>
      <w:r>
        <w:t>的证书和私有密钥可以在课堂材料的文件中找到。</w:t>
      </w:r>
    </w:p>
    <w:p w14:paraId="132AB8B1" w14:textId="78D70FA6" w:rsidR="00D23C4B" w:rsidRDefault="0049143C" w:rsidP="00D23C4B">
      <w:pPr>
        <w:pStyle w:val="ListParagraph"/>
        <w:numPr>
          <w:ilvl w:val="1"/>
          <w:numId w:val="25"/>
        </w:numPr>
      </w:pPr>
      <w:r>
        <w:t>提示：在更新密钥文件后，你应该在项目中运行</w:t>
      </w:r>
      <w:r>
        <w:t>Clean</w:t>
      </w:r>
      <w:r>
        <w:t>。否则，项目不会看到新的密钥。</w:t>
      </w:r>
    </w:p>
    <w:p w14:paraId="7D271767" w14:textId="3B731226" w:rsidR="006F69EC" w:rsidRDefault="0049143C" w:rsidP="006F69EC">
      <w:pPr>
        <w:pStyle w:val="ListParagraph"/>
        <w:numPr>
          <w:ilvl w:val="0"/>
          <w:numId w:val="25"/>
        </w:numPr>
      </w:pPr>
      <w:r>
        <w:t>更新</w:t>
      </w:r>
      <w:r w:rsidR="00CD2AB7">
        <w:t>气象站</w:t>
      </w:r>
      <w:r>
        <w:t>的状态。参数命名为</w:t>
      </w:r>
      <w:r>
        <w:t xml:space="preserve">“temperature” (float), “humidity” (float), “weatherAlert” (true or false) </w:t>
      </w:r>
      <w:r>
        <w:t>和</w:t>
      </w:r>
      <w:r w:rsidR="00CD2AB7">
        <w:t xml:space="preserve"> “IPAddress” (ipv4 4</w:t>
      </w:r>
      <w:r w:rsidR="00CD2AB7">
        <w:t>点</w:t>
      </w:r>
      <w:r>
        <w:t xml:space="preserve"> </w:t>
      </w:r>
      <w:r>
        <w:t>格式</w:t>
      </w:r>
      <w:r>
        <w:rPr>
          <w:rFonts w:hint="eastAsia"/>
        </w:rPr>
        <w:t>)</w:t>
      </w:r>
      <w:r>
        <w:rPr>
          <w:rFonts w:hint="eastAsia"/>
        </w:rPr>
        <w:t>。</w:t>
      </w:r>
    </w:p>
    <w:p w14:paraId="5C09F145" w14:textId="1F666620" w:rsidR="00AD4E99" w:rsidRDefault="0049143C" w:rsidP="00AD4E99">
      <w:pPr>
        <w:pStyle w:val="ListParagraph"/>
        <w:numPr>
          <w:ilvl w:val="0"/>
          <w:numId w:val="25"/>
        </w:numPr>
      </w:pPr>
      <w:r>
        <w:t>使用一个串口终端，容许下列的命令（参考外设章节里的</w:t>
      </w:r>
      <w:r>
        <w:t>UART</w:t>
      </w:r>
      <w:r>
        <w:t>练习）</w:t>
      </w:r>
    </w:p>
    <w:p w14:paraId="29CBF67C" w14:textId="50D4D2A1" w:rsidR="00AD4E99" w:rsidRDefault="00C16221" w:rsidP="006F69EC">
      <w:pPr>
        <w:spacing w:after="0"/>
        <w:ind w:left="1440"/>
      </w:pPr>
      <w:r>
        <w:t xml:space="preserve">t – </w:t>
      </w:r>
      <w:r w:rsidR="00AA3A2F">
        <w:t>读和发布温度</w:t>
      </w:r>
    </w:p>
    <w:p w14:paraId="10BBC8C5" w14:textId="0FDBFDBC" w:rsidR="00AD4E99" w:rsidRDefault="00C16221" w:rsidP="006F69EC">
      <w:pPr>
        <w:spacing w:after="0"/>
        <w:ind w:left="720"/>
      </w:pPr>
      <w:r>
        <w:tab/>
        <w:t xml:space="preserve">h – </w:t>
      </w:r>
      <w:r w:rsidR="00AA3A2F">
        <w:t>读和发布湿度</w:t>
      </w:r>
    </w:p>
    <w:p w14:paraId="0F11D941" w14:textId="5127CBBD" w:rsidR="00AD4E99" w:rsidRDefault="00C16221" w:rsidP="006F69EC">
      <w:pPr>
        <w:spacing w:after="0"/>
        <w:ind w:left="720"/>
      </w:pPr>
      <w:r>
        <w:tab/>
        <w:t xml:space="preserve">A – </w:t>
      </w:r>
      <w:r w:rsidR="00AA3A2F">
        <w:t>发布气象报警</w:t>
      </w:r>
    </w:p>
    <w:p w14:paraId="3AC8421E" w14:textId="4DCDC26E" w:rsidR="00AD4E99" w:rsidRDefault="00C16221" w:rsidP="006F69EC">
      <w:pPr>
        <w:spacing w:after="0"/>
        <w:ind w:left="720"/>
      </w:pPr>
      <w:r>
        <w:tab/>
        <w:t xml:space="preserve">a – </w:t>
      </w:r>
      <w:r w:rsidR="00AA3A2F">
        <w:t>发布气象报警解除</w:t>
      </w:r>
    </w:p>
    <w:p w14:paraId="2F9D58E2" w14:textId="151E368A" w:rsidR="00AD4E99" w:rsidRDefault="00C16221" w:rsidP="006F69EC">
      <w:pPr>
        <w:spacing w:after="0"/>
        <w:ind w:left="720"/>
      </w:pPr>
      <w:r>
        <w:tab/>
        <w:t xml:space="preserve">S – </w:t>
      </w:r>
      <w:r w:rsidR="00AA3A2F">
        <w:t>打开订阅</w:t>
      </w:r>
    </w:p>
    <w:p w14:paraId="4267A3BA" w14:textId="7B8918D5" w:rsidR="00AD4E99" w:rsidRDefault="00C16221" w:rsidP="006F69EC">
      <w:pPr>
        <w:spacing w:after="0"/>
        <w:ind w:left="720"/>
      </w:pPr>
      <w:r>
        <w:tab/>
        <w:t xml:space="preserve">s – </w:t>
      </w:r>
      <w:r w:rsidR="00AA3A2F">
        <w:t>关闭订阅</w:t>
      </w:r>
    </w:p>
    <w:p w14:paraId="1D00F74E" w14:textId="78AD78E7" w:rsidR="00AD4E99" w:rsidRDefault="00C16221" w:rsidP="006F69EC">
      <w:pPr>
        <w:spacing w:after="0"/>
        <w:ind w:left="720"/>
      </w:pPr>
      <w:r>
        <w:tab/>
        <w:t xml:space="preserve">P – </w:t>
      </w:r>
      <w:r w:rsidR="00AA3A2F">
        <w:t>打开更新打印</w:t>
      </w:r>
    </w:p>
    <w:p w14:paraId="491C31EB" w14:textId="4CB0118E" w:rsidR="00AD4E99" w:rsidRDefault="00C16221" w:rsidP="006F69EC">
      <w:pPr>
        <w:spacing w:after="0"/>
        <w:ind w:left="720"/>
      </w:pPr>
      <w:r>
        <w:tab/>
        <w:t xml:space="preserve">p – </w:t>
      </w:r>
      <w:r w:rsidR="00AA3A2F">
        <w:t>关闭更新打印</w:t>
      </w:r>
    </w:p>
    <w:p w14:paraId="59B3E241" w14:textId="00DC0DC8" w:rsidR="00AD4E99" w:rsidRDefault="00C16221" w:rsidP="006F69EC">
      <w:pPr>
        <w:spacing w:after="0"/>
        <w:ind w:left="720"/>
      </w:pPr>
      <w:r>
        <w:tab/>
        <w:t xml:space="preserve">x – </w:t>
      </w:r>
      <w:r w:rsidR="00AA3A2F">
        <w:t>打印数据当前已知状态</w:t>
      </w:r>
    </w:p>
    <w:p w14:paraId="64FBC84E" w14:textId="3468BEA3" w:rsidR="00AD4E99" w:rsidRDefault="00AD4E99" w:rsidP="006F69EC">
      <w:pPr>
        <w:spacing w:after="0"/>
        <w:ind w:left="720"/>
      </w:pPr>
      <w:r>
        <w:tab/>
        <w:t xml:space="preserve">l </w:t>
      </w:r>
      <w:r w:rsidR="00C16221">
        <w:t xml:space="preserve">– </w:t>
      </w:r>
      <w:r w:rsidR="00AA3A2F">
        <w:t>打印已知</w:t>
      </w:r>
      <w:r w:rsidR="00C16221">
        <w:t>气象站</w:t>
      </w:r>
      <w:r w:rsidR="00AA3A2F">
        <w:t>列表</w:t>
      </w:r>
    </w:p>
    <w:p w14:paraId="2A40395F" w14:textId="64157F71" w:rsidR="00AD4E99" w:rsidRDefault="00C16221" w:rsidP="006F69EC">
      <w:pPr>
        <w:spacing w:after="0"/>
        <w:ind w:left="720"/>
      </w:pPr>
      <w:r>
        <w:tab/>
        <w:t xml:space="preserve">c – </w:t>
      </w:r>
      <w:r w:rsidR="00AA3A2F">
        <w:t>清屏</w:t>
      </w:r>
    </w:p>
    <w:p w14:paraId="7CE5AD9A" w14:textId="54F8EC6B" w:rsidR="00AD4E99" w:rsidRDefault="00C16221" w:rsidP="006F69EC">
      <w:pPr>
        <w:spacing w:after="0"/>
        <w:ind w:left="720"/>
      </w:pPr>
      <w:r>
        <w:tab/>
        <w:t xml:space="preserve">? – </w:t>
      </w:r>
      <w:r w:rsidR="00AA3A2F">
        <w:t>打印</w:t>
      </w:r>
      <w:r>
        <w:t>出</w:t>
      </w:r>
      <w:r w:rsidR="00AA3A2F">
        <w:t>help</w:t>
      </w:r>
      <w:r>
        <w:t>界面</w:t>
      </w:r>
    </w:p>
    <w:p w14:paraId="1241E0B6" w14:textId="52971E7E" w:rsidR="00AD4E99" w:rsidRDefault="00C16221" w:rsidP="006F69EC">
      <w:pPr>
        <w:spacing w:after="0"/>
        <w:ind w:left="720"/>
      </w:pPr>
      <w:r>
        <w:tab/>
        <w:t xml:space="preserve">u – </w:t>
      </w:r>
      <w:r w:rsidR="00AA3A2F">
        <w:t>关闭自动更新</w:t>
      </w:r>
    </w:p>
    <w:p w14:paraId="3C99DAE6" w14:textId="772E5639" w:rsidR="00092008" w:rsidRDefault="00C16221" w:rsidP="006F69EC">
      <w:pPr>
        <w:ind w:left="720"/>
      </w:pPr>
      <w:r>
        <w:tab/>
        <w:t xml:space="preserve">U – </w:t>
      </w:r>
      <w:r w:rsidR="00AA3A2F">
        <w:t>打开自动更新</w:t>
      </w:r>
    </w:p>
    <w:p w14:paraId="5AE8EDCB" w14:textId="472902BC" w:rsidR="00D23C4B" w:rsidRDefault="00AA3A2F" w:rsidP="00D23C4B">
      <w:pPr>
        <w:ind w:left="720"/>
      </w:pPr>
      <w:r>
        <w:t>关于订阅，最早的</w:t>
      </w:r>
      <w:r w:rsidR="00CD2AB7">
        <w:t>气象站</w:t>
      </w:r>
      <w:r>
        <w:t>是从一些同学中得到已知</w:t>
      </w:r>
      <w:r w:rsidR="00CD2AB7">
        <w:t>气象站</w:t>
      </w:r>
      <w:r>
        <w:t>的一个静态列表（例如，</w:t>
      </w:r>
      <w:r>
        <w:t>initials_ww101</w:t>
      </w:r>
      <w:r>
        <w:t>）。</w:t>
      </w:r>
    </w:p>
    <w:p w14:paraId="3C046E77" w14:textId="15B2E2E1" w:rsidR="00092008" w:rsidRDefault="00AA3A2F" w:rsidP="00092008">
      <w:r>
        <w:lastRenderedPageBreak/>
        <w:t>如果你能</w:t>
      </w:r>
      <w:r w:rsidR="00CD2AB7">
        <w:t>做到如下</w:t>
      </w:r>
      <w:r>
        <w:t>：将会非常棒！</w:t>
      </w:r>
    </w:p>
    <w:p w14:paraId="72870DE7" w14:textId="12376719" w:rsidR="00092008" w:rsidRDefault="00AA3A2F" w:rsidP="00092008">
      <w:pPr>
        <w:pStyle w:val="ListParagraph"/>
        <w:numPr>
          <w:ilvl w:val="0"/>
          <w:numId w:val="24"/>
        </w:numPr>
      </w:pPr>
      <w:r>
        <w:t>用了</w:t>
      </w:r>
      <w:r>
        <w:t>linked_list</w:t>
      </w:r>
      <w:r>
        <w:t>库来维持一个本地数据库</w:t>
      </w:r>
    </w:p>
    <w:p w14:paraId="6D1A01A0" w14:textId="1B34D1B6" w:rsidR="00092008" w:rsidRDefault="00AA3A2F" w:rsidP="00092008">
      <w:pPr>
        <w:pStyle w:val="ListParagraph"/>
        <w:numPr>
          <w:ilvl w:val="0"/>
          <w:numId w:val="24"/>
        </w:numPr>
      </w:pPr>
      <w:r>
        <w:t>使用了线程</w:t>
      </w:r>
    </w:p>
    <w:p w14:paraId="52D24267" w14:textId="1740BD6F" w:rsidR="00D01C6A" w:rsidRDefault="00AA3A2F" w:rsidP="005951C2">
      <w:pPr>
        <w:pStyle w:val="ListParagraph"/>
        <w:numPr>
          <w:ilvl w:val="0"/>
          <w:numId w:val="24"/>
        </w:numPr>
      </w:pPr>
      <w:r>
        <w:t>使用了控制台库函数来</w:t>
      </w:r>
      <w:r w:rsidR="00CD2AB7">
        <w:t>建立</w:t>
      </w:r>
      <w:r>
        <w:t>接口</w:t>
      </w:r>
    </w:p>
    <w:p w14:paraId="5DC8B4B3" w14:textId="6C602328" w:rsidR="005951C2" w:rsidRDefault="00AA3A2F" w:rsidP="005951C2">
      <w:pPr>
        <w:pStyle w:val="ListParagraph"/>
        <w:numPr>
          <w:ilvl w:val="0"/>
          <w:numId w:val="24"/>
        </w:numPr>
      </w:pPr>
      <w:r w:rsidRPr="00AA3A2F">
        <w:t>使用了</w:t>
      </w:r>
      <w:r>
        <w:t xml:space="preserve">VT100 escape </w:t>
      </w:r>
      <w:r>
        <w:t>代码来美化界面</w:t>
      </w:r>
      <w:r w:rsidR="00CD2AB7">
        <w:t>(</w:t>
      </w:r>
      <w:hyperlink r:id="rId11" w:history="1">
        <w:r w:rsidR="00CD2AB7" w:rsidRPr="002416DD">
          <w:rPr>
            <w:rStyle w:val="Hyperlink"/>
          </w:rPr>
          <w:t>http://ascii-table.com/ansi-escape-sequences-vt-100.php)</w:t>
        </w:r>
      </w:hyperlink>
    </w:p>
    <w:p w14:paraId="121DC763" w14:textId="748C0C50" w:rsidR="00092008" w:rsidRDefault="00AA3A2F" w:rsidP="005951C2">
      <w:pPr>
        <w:pStyle w:val="ListParagraph"/>
        <w:numPr>
          <w:ilvl w:val="0"/>
          <w:numId w:val="24"/>
        </w:numPr>
      </w:pPr>
      <w:r>
        <w:t>使用了</w:t>
      </w:r>
      <w:r>
        <w:t>DCT</w:t>
      </w:r>
      <w:r>
        <w:t>写配置</w:t>
      </w:r>
    </w:p>
    <w:p w14:paraId="4D633970" w14:textId="35A993F8" w:rsidR="00092008" w:rsidRDefault="00AA3A2F" w:rsidP="005951C2">
      <w:pPr>
        <w:pStyle w:val="ListParagraph"/>
        <w:numPr>
          <w:ilvl w:val="0"/>
          <w:numId w:val="24"/>
        </w:numPr>
      </w:pPr>
      <w:r>
        <w:t>创建了一个</w:t>
      </w:r>
      <w:r>
        <w:t>HTTP</w:t>
      </w:r>
      <w:r>
        <w:t>服务器来显示所有信息。</w:t>
      </w:r>
    </w:p>
    <w:sectPr w:rsidR="00092008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76DECC" w14:textId="77777777" w:rsidR="00D47EEE" w:rsidRDefault="00D47EEE" w:rsidP="00B351C9">
      <w:r>
        <w:separator/>
      </w:r>
    </w:p>
  </w:endnote>
  <w:endnote w:type="continuationSeparator" w:id="0">
    <w:p w14:paraId="26A6DBE8" w14:textId="77777777" w:rsidR="00D47EEE" w:rsidRDefault="00D47EEE" w:rsidP="00B351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0742821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90C10E2" w14:textId="20BD8C48" w:rsidR="00B351C9" w:rsidRDefault="00B351C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7F06B1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7F06B1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38AD483" w14:textId="77777777" w:rsidR="00B351C9" w:rsidRDefault="00B351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96A324" w14:textId="77777777" w:rsidR="00D47EEE" w:rsidRDefault="00D47EEE" w:rsidP="00B351C9">
      <w:r>
        <w:separator/>
      </w:r>
    </w:p>
  </w:footnote>
  <w:footnote w:type="continuationSeparator" w:id="0">
    <w:p w14:paraId="69453729" w14:textId="77777777" w:rsidR="00D47EEE" w:rsidRDefault="00D47EEE" w:rsidP="00B351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61B4B"/>
    <w:multiLevelType w:val="hybridMultilevel"/>
    <w:tmpl w:val="98BE5D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543757"/>
    <w:multiLevelType w:val="hybridMultilevel"/>
    <w:tmpl w:val="6C4AC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F127C"/>
    <w:multiLevelType w:val="hybridMultilevel"/>
    <w:tmpl w:val="680C0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CF3F66"/>
    <w:multiLevelType w:val="hybridMultilevel"/>
    <w:tmpl w:val="9640A3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02049"/>
    <w:multiLevelType w:val="hybridMultilevel"/>
    <w:tmpl w:val="49B88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8B3026"/>
    <w:multiLevelType w:val="hybridMultilevel"/>
    <w:tmpl w:val="A21CA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696B40"/>
    <w:multiLevelType w:val="hybridMultilevel"/>
    <w:tmpl w:val="AF1E8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321BD4"/>
    <w:multiLevelType w:val="hybridMultilevel"/>
    <w:tmpl w:val="93246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E43F91"/>
    <w:multiLevelType w:val="hybridMultilevel"/>
    <w:tmpl w:val="BDC4A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3B4EC7"/>
    <w:multiLevelType w:val="hybridMultilevel"/>
    <w:tmpl w:val="B7EAFA64"/>
    <w:lvl w:ilvl="0" w:tplc="910AC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C279C6"/>
    <w:multiLevelType w:val="hybridMultilevel"/>
    <w:tmpl w:val="0B5E56A8"/>
    <w:lvl w:ilvl="0" w:tplc="F9782700">
      <w:start w:val="1"/>
      <w:numFmt w:val="decimal"/>
      <w:lvlText w:val="%1."/>
      <w:lvlJc w:val="left"/>
      <w:pPr>
        <w:ind w:left="720" w:hanging="360"/>
      </w:pPr>
    </w:lvl>
    <w:lvl w:ilvl="1" w:tplc="892E4E50">
      <w:start w:val="1"/>
      <w:numFmt w:val="lowerLetter"/>
      <w:lvlText w:val="%2."/>
      <w:lvlJc w:val="left"/>
      <w:pPr>
        <w:ind w:left="1440" w:hanging="360"/>
      </w:pPr>
    </w:lvl>
    <w:lvl w:ilvl="2" w:tplc="D77E929E">
      <w:start w:val="1"/>
      <w:numFmt w:val="lowerRoman"/>
      <w:lvlText w:val="%3."/>
      <w:lvlJc w:val="right"/>
      <w:pPr>
        <w:ind w:left="2160" w:hanging="180"/>
      </w:pPr>
    </w:lvl>
    <w:lvl w:ilvl="3" w:tplc="1DD4D6DC">
      <w:start w:val="1"/>
      <w:numFmt w:val="decimal"/>
      <w:lvlText w:val="%4."/>
      <w:lvlJc w:val="left"/>
      <w:pPr>
        <w:ind w:left="2880" w:hanging="360"/>
      </w:pPr>
    </w:lvl>
    <w:lvl w:ilvl="4" w:tplc="4B7E82E4">
      <w:start w:val="1"/>
      <w:numFmt w:val="lowerLetter"/>
      <w:lvlText w:val="%5."/>
      <w:lvlJc w:val="left"/>
      <w:pPr>
        <w:ind w:left="3600" w:hanging="360"/>
      </w:pPr>
    </w:lvl>
    <w:lvl w:ilvl="5" w:tplc="F7C49E4E">
      <w:start w:val="1"/>
      <w:numFmt w:val="lowerRoman"/>
      <w:lvlText w:val="%6."/>
      <w:lvlJc w:val="right"/>
      <w:pPr>
        <w:ind w:left="4320" w:hanging="180"/>
      </w:pPr>
    </w:lvl>
    <w:lvl w:ilvl="6" w:tplc="AADA2206">
      <w:start w:val="1"/>
      <w:numFmt w:val="decimal"/>
      <w:lvlText w:val="%7."/>
      <w:lvlJc w:val="left"/>
      <w:pPr>
        <w:ind w:left="5040" w:hanging="360"/>
      </w:pPr>
    </w:lvl>
    <w:lvl w:ilvl="7" w:tplc="CB54D4D8">
      <w:start w:val="1"/>
      <w:numFmt w:val="lowerLetter"/>
      <w:lvlText w:val="%8."/>
      <w:lvlJc w:val="left"/>
      <w:pPr>
        <w:ind w:left="5760" w:hanging="360"/>
      </w:pPr>
    </w:lvl>
    <w:lvl w:ilvl="8" w:tplc="0DFCE01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A51505"/>
    <w:multiLevelType w:val="hybridMultilevel"/>
    <w:tmpl w:val="257C8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E7742C"/>
    <w:multiLevelType w:val="hybridMultilevel"/>
    <w:tmpl w:val="0DDC1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AB1B4F"/>
    <w:multiLevelType w:val="hybridMultilevel"/>
    <w:tmpl w:val="AB6E3CEE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4" w15:restartNumberingAfterBreak="0">
    <w:nsid w:val="4D6B48A5"/>
    <w:multiLevelType w:val="hybridMultilevel"/>
    <w:tmpl w:val="CC2EA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CB17C4"/>
    <w:multiLevelType w:val="hybridMultilevel"/>
    <w:tmpl w:val="847E7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0D7024"/>
    <w:multiLevelType w:val="hybridMultilevel"/>
    <w:tmpl w:val="D06C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1A5F28"/>
    <w:multiLevelType w:val="hybridMultilevel"/>
    <w:tmpl w:val="BD669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B05BC1"/>
    <w:multiLevelType w:val="hybridMultilevel"/>
    <w:tmpl w:val="A43AB8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C781F7D"/>
    <w:multiLevelType w:val="hybridMultilevel"/>
    <w:tmpl w:val="64C8EB9A"/>
    <w:lvl w:ilvl="0" w:tplc="7B200F2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124E8B"/>
    <w:multiLevelType w:val="hybridMultilevel"/>
    <w:tmpl w:val="69B4A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236A12"/>
    <w:multiLevelType w:val="hybridMultilevel"/>
    <w:tmpl w:val="19B0C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3739C9"/>
    <w:multiLevelType w:val="hybridMultilevel"/>
    <w:tmpl w:val="4D169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3E41CA"/>
    <w:multiLevelType w:val="hybridMultilevel"/>
    <w:tmpl w:val="664AA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9D6C64"/>
    <w:multiLevelType w:val="hybridMultilevel"/>
    <w:tmpl w:val="08C2464E"/>
    <w:lvl w:ilvl="0" w:tplc="B37E6A2C">
      <w:start w:val="1"/>
      <w:numFmt w:val="decimal"/>
      <w:lvlText w:val="%1."/>
      <w:lvlJc w:val="left"/>
      <w:pPr>
        <w:ind w:left="360" w:hanging="360"/>
      </w:pPr>
    </w:lvl>
    <w:lvl w:ilvl="1" w:tplc="91FAB8DE">
      <w:start w:val="1"/>
      <w:numFmt w:val="lowerLetter"/>
      <w:lvlText w:val="%2."/>
      <w:lvlJc w:val="left"/>
      <w:pPr>
        <w:ind w:left="1080" w:hanging="360"/>
      </w:pPr>
    </w:lvl>
    <w:lvl w:ilvl="2" w:tplc="B70CE3E8">
      <w:start w:val="1"/>
      <w:numFmt w:val="lowerRoman"/>
      <w:lvlText w:val="%3."/>
      <w:lvlJc w:val="right"/>
      <w:pPr>
        <w:ind w:left="1800" w:hanging="180"/>
      </w:pPr>
    </w:lvl>
    <w:lvl w:ilvl="3" w:tplc="EC88CF78">
      <w:start w:val="1"/>
      <w:numFmt w:val="decimal"/>
      <w:lvlText w:val="%4."/>
      <w:lvlJc w:val="left"/>
      <w:pPr>
        <w:ind w:left="2520" w:hanging="360"/>
      </w:pPr>
    </w:lvl>
    <w:lvl w:ilvl="4" w:tplc="CB1C95DC">
      <w:start w:val="1"/>
      <w:numFmt w:val="lowerLetter"/>
      <w:lvlText w:val="%5."/>
      <w:lvlJc w:val="left"/>
      <w:pPr>
        <w:ind w:left="3240" w:hanging="360"/>
      </w:pPr>
    </w:lvl>
    <w:lvl w:ilvl="5" w:tplc="9FC4A1C6">
      <w:start w:val="1"/>
      <w:numFmt w:val="lowerRoman"/>
      <w:lvlText w:val="%6."/>
      <w:lvlJc w:val="right"/>
      <w:pPr>
        <w:ind w:left="3960" w:hanging="180"/>
      </w:pPr>
    </w:lvl>
    <w:lvl w:ilvl="6" w:tplc="D5D26060">
      <w:start w:val="1"/>
      <w:numFmt w:val="decimal"/>
      <w:lvlText w:val="%7."/>
      <w:lvlJc w:val="left"/>
      <w:pPr>
        <w:ind w:left="4680" w:hanging="360"/>
      </w:pPr>
    </w:lvl>
    <w:lvl w:ilvl="7" w:tplc="A1CEEA58">
      <w:start w:val="1"/>
      <w:numFmt w:val="lowerLetter"/>
      <w:lvlText w:val="%8."/>
      <w:lvlJc w:val="left"/>
      <w:pPr>
        <w:ind w:left="5400" w:hanging="360"/>
      </w:pPr>
    </w:lvl>
    <w:lvl w:ilvl="8" w:tplc="E0B4E89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4"/>
  </w:num>
  <w:num w:numId="2">
    <w:abstractNumId w:val="10"/>
  </w:num>
  <w:num w:numId="3">
    <w:abstractNumId w:val="6"/>
  </w:num>
  <w:num w:numId="4">
    <w:abstractNumId w:val="1"/>
  </w:num>
  <w:num w:numId="5">
    <w:abstractNumId w:val="22"/>
  </w:num>
  <w:num w:numId="6">
    <w:abstractNumId w:val="7"/>
  </w:num>
  <w:num w:numId="7">
    <w:abstractNumId w:val="20"/>
  </w:num>
  <w:num w:numId="8">
    <w:abstractNumId w:val="2"/>
  </w:num>
  <w:num w:numId="9">
    <w:abstractNumId w:val="15"/>
  </w:num>
  <w:num w:numId="10">
    <w:abstractNumId w:val="19"/>
  </w:num>
  <w:num w:numId="11">
    <w:abstractNumId w:val="0"/>
  </w:num>
  <w:num w:numId="12">
    <w:abstractNumId w:val="21"/>
  </w:num>
  <w:num w:numId="13">
    <w:abstractNumId w:val="9"/>
  </w:num>
  <w:num w:numId="14">
    <w:abstractNumId w:val="14"/>
  </w:num>
  <w:num w:numId="15">
    <w:abstractNumId w:val="18"/>
  </w:num>
  <w:num w:numId="16">
    <w:abstractNumId w:val="4"/>
  </w:num>
  <w:num w:numId="17">
    <w:abstractNumId w:val="11"/>
  </w:num>
  <w:num w:numId="18">
    <w:abstractNumId w:val="5"/>
  </w:num>
  <w:num w:numId="19">
    <w:abstractNumId w:val="3"/>
  </w:num>
  <w:num w:numId="20">
    <w:abstractNumId w:val="12"/>
  </w:num>
  <w:num w:numId="21">
    <w:abstractNumId w:val="23"/>
  </w:num>
  <w:num w:numId="22">
    <w:abstractNumId w:val="8"/>
  </w:num>
  <w:num w:numId="23">
    <w:abstractNumId w:val="16"/>
  </w:num>
  <w:num w:numId="24">
    <w:abstractNumId w:val="17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linkStyl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1NLEyMjA3NLIwNTSyUdpeDU4uLM/DyQAsNaACixHtssAAAA"/>
  </w:docVars>
  <w:rsids>
    <w:rsidRoot w:val="0722FFD3"/>
    <w:rsid w:val="00092008"/>
    <w:rsid w:val="00093F6A"/>
    <w:rsid w:val="000A10C2"/>
    <w:rsid w:val="00177F74"/>
    <w:rsid w:val="001D3367"/>
    <w:rsid w:val="0022643F"/>
    <w:rsid w:val="00227150"/>
    <w:rsid w:val="00266D14"/>
    <w:rsid w:val="002821A4"/>
    <w:rsid w:val="0029288C"/>
    <w:rsid w:val="002A0254"/>
    <w:rsid w:val="002C5818"/>
    <w:rsid w:val="0031666A"/>
    <w:rsid w:val="003445E6"/>
    <w:rsid w:val="003817F7"/>
    <w:rsid w:val="003853D7"/>
    <w:rsid w:val="00397ACA"/>
    <w:rsid w:val="003E3652"/>
    <w:rsid w:val="003E39EE"/>
    <w:rsid w:val="0040109B"/>
    <w:rsid w:val="004119D6"/>
    <w:rsid w:val="004320E0"/>
    <w:rsid w:val="0045474A"/>
    <w:rsid w:val="004829F9"/>
    <w:rsid w:val="0049143C"/>
    <w:rsid w:val="004D3236"/>
    <w:rsid w:val="004D51FE"/>
    <w:rsid w:val="004E7E24"/>
    <w:rsid w:val="00542D5D"/>
    <w:rsid w:val="00583ABA"/>
    <w:rsid w:val="00593945"/>
    <w:rsid w:val="005951C2"/>
    <w:rsid w:val="005A0916"/>
    <w:rsid w:val="005D48B6"/>
    <w:rsid w:val="005F3959"/>
    <w:rsid w:val="005F67C7"/>
    <w:rsid w:val="00625C0B"/>
    <w:rsid w:val="00640EA5"/>
    <w:rsid w:val="00653120"/>
    <w:rsid w:val="0065757C"/>
    <w:rsid w:val="00666361"/>
    <w:rsid w:val="006B442B"/>
    <w:rsid w:val="006C4A51"/>
    <w:rsid w:val="006F10DE"/>
    <w:rsid w:val="006F69EC"/>
    <w:rsid w:val="00714489"/>
    <w:rsid w:val="007439BA"/>
    <w:rsid w:val="00757332"/>
    <w:rsid w:val="00774C33"/>
    <w:rsid w:val="007B104F"/>
    <w:rsid w:val="007E0232"/>
    <w:rsid w:val="007F06B1"/>
    <w:rsid w:val="00810AE3"/>
    <w:rsid w:val="00844D08"/>
    <w:rsid w:val="00871379"/>
    <w:rsid w:val="008A56F3"/>
    <w:rsid w:val="008B60CB"/>
    <w:rsid w:val="008D0CAB"/>
    <w:rsid w:val="00914CE3"/>
    <w:rsid w:val="009600E6"/>
    <w:rsid w:val="0098674F"/>
    <w:rsid w:val="00A50127"/>
    <w:rsid w:val="00A74A92"/>
    <w:rsid w:val="00A817A4"/>
    <w:rsid w:val="00A8704B"/>
    <w:rsid w:val="00AA3A2F"/>
    <w:rsid w:val="00AD162F"/>
    <w:rsid w:val="00AD4E99"/>
    <w:rsid w:val="00AE66A3"/>
    <w:rsid w:val="00B351C9"/>
    <w:rsid w:val="00B50F34"/>
    <w:rsid w:val="00B54D45"/>
    <w:rsid w:val="00B63DB6"/>
    <w:rsid w:val="00B73DF5"/>
    <w:rsid w:val="00B85D2F"/>
    <w:rsid w:val="00C16221"/>
    <w:rsid w:val="00C31735"/>
    <w:rsid w:val="00C61F72"/>
    <w:rsid w:val="00CB3ED0"/>
    <w:rsid w:val="00CD2AB7"/>
    <w:rsid w:val="00D01C6A"/>
    <w:rsid w:val="00D12955"/>
    <w:rsid w:val="00D23C4B"/>
    <w:rsid w:val="00D47EEE"/>
    <w:rsid w:val="00DC7DEF"/>
    <w:rsid w:val="00DE180B"/>
    <w:rsid w:val="00E043FD"/>
    <w:rsid w:val="00E106AA"/>
    <w:rsid w:val="00E1216F"/>
    <w:rsid w:val="00E43DEC"/>
    <w:rsid w:val="00E63761"/>
    <w:rsid w:val="00E8677B"/>
    <w:rsid w:val="00EA3E7C"/>
    <w:rsid w:val="00EB1C66"/>
    <w:rsid w:val="00EB629E"/>
    <w:rsid w:val="00ED0FED"/>
    <w:rsid w:val="00ED5415"/>
    <w:rsid w:val="00F152E0"/>
    <w:rsid w:val="00F25363"/>
    <w:rsid w:val="00F51E25"/>
    <w:rsid w:val="00F672F4"/>
    <w:rsid w:val="00F73D45"/>
    <w:rsid w:val="00F94CE2"/>
    <w:rsid w:val="00FD0AE3"/>
    <w:rsid w:val="00FE505C"/>
    <w:rsid w:val="00FF01CE"/>
    <w:rsid w:val="0722FFD3"/>
    <w:rsid w:val="550CC2F5"/>
    <w:rsid w:val="57A6D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  <w15:chartTrackingRefBased/>
  <w15:docId w15:val="{016ECEAA-7A3D-420A-B9DB-B85230FE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7F06B1"/>
    <w:rPr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1666A"/>
    <w:pPr>
      <w:keepNext/>
      <w:keepLines/>
      <w:spacing w:before="480"/>
      <w:jc w:val="center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666A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666A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48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023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  <w:rsid w:val="007F06B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F06B1"/>
  </w:style>
  <w:style w:type="paragraph" w:styleId="ListParagraph">
    <w:name w:val="List Paragraph"/>
    <w:basedOn w:val="Normal"/>
    <w:uiPriority w:val="34"/>
    <w:qFormat/>
    <w:rsid w:val="0031666A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31666A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31666A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31666A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5D48B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yperlink">
    <w:name w:val="Hyperlink"/>
    <w:uiPriority w:val="99"/>
    <w:unhideWhenUsed/>
    <w:rsid w:val="0031666A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E0232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6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1666A"/>
    <w:rPr>
      <w:rFonts w:ascii="Tahoma" w:eastAsia="Calibri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31666A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31666A"/>
    <w:pPr>
      <w:tabs>
        <w:tab w:val="right" w:leader="dot" w:pos="9350"/>
      </w:tabs>
      <w:spacing w:after="100"/>
      <w:ind w:left="220"/>
    </w:pPr>
    <w:rPr>
      <w:rFonts w:eastAsia="Times New Roman"/>
      <w:noProof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1666A"/>
    <w:pPr>
      <w:tabs>
        <w:tab w:val="right" w:leader="dot" w:pos="9350"/>
      </w:tabs>
      <w:spacing w:after="100"/>
    </w:pPr>
    <w:rPr>
      <w:rFonts w:eastAsia="Times New Roma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1666A"/>
    <w:pPr>
      <w:spacing w:after="100"/>
      <w:ind w:left="440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3166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666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166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666A"/>
    <w:rPr>
      <w:rFonts w:ascii="Calibri" w:eastAsia="Calibri" w:hAnsi="Calibri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31666A"/>
    <w:rPr>
      <w:b/>
      <w:bCs/>
      <w:color w:val="4F81BD"/>
      <w:sz w:val="18"/>
      <w:szCs w:val="18"/>
    </w:rPr>
  </w:style>
  <w:style w:type="paragraph" w:customStyle="1" w:styleId="CCode">
    <w:name w:val="C_Code"/>
    <w:basedOn w:val="Normal"/>
    <w:link w:val="CCodeChar"/>
    <w:qFormat/>
    <w:rsid w:val="0031666A"/>
    <w:pPr>
      <w:spacing w:after="120"/>
      <w:ind w:left="720"/>
    </w:pPr>
    <w:rPr>
      <w:rFonts w:eastAsia="Times New Roman"/>
      <w:color w:val="548DD4"/>
      <w:kern w:val="28"/>
      <w:sz w:val="18"/>
      <w:szCs w:val="18"/>
    </w:rPr>
  </w:style>
  <w:style w:type="character" w:customStyle="1" w:styleId="CCodeChar">
    <w:name w:val="C_Code Char"/>
    <w:link w:val="CCode"/>
    <w:rsid w:val="0031666A"/>
    <w:rPr>
      <w:rFonts w:ascii="Calibri" w:eastAsia="Times New Roman" w:hAnsi="Calibri" w:cs="Times New Roman"/>
      <w:color w:val="548DD4"/>
      <w:kern w:val="28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66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31666A"/>
    <w:rPr>
      <w:rFonts w:ascii="Tahoma" w:eastAsia="Calibri" w:hAnsi="Tahoma" w:cs="Tahoma"/>
      <w:sz w:val="16"/>
      <w:szCs w:val="16"/>
    </w:rPr>
  </w:style>
  <w:style w:type="paragraph" w:styleId="TOC4">
    <w:name w:val="toc 4"/>
    <w:basedOn w:val="Normal"/>
    <w:next w:val="Normal"/>
    <w:autoRedefine/>
    <w:uiPriority w:val="39"/>
    <w:unhideWhenUsed/>
    <w:rsid w:val="0031666A"/>
    <w:pPr>
      <w:spacing w:after="100"/>
      <w:ind w:left="660"/>
    </w:pPr>
    <w:rPr>
      <w:rFonts w:eastAsia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31666A"/>
    <w:pPr>
      <w:spacing w:after="100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31666A"/>
    <w:pPr>
      <w:spacing w:after="100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31666A"/>
    <w:pPr>
      <w:spacing w:after="100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31666A"/>
    <w:pPr>
      <w:spacing w:after="100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31666A"/>
    <w:pPr>
      <w:spacing w:after="100"/>
      <w:ind w:left="1760"/>
    </w:pPr>
    <w:rPr>
      <w:rFonts w:eastAsia="Times New Roman"/>
    </w:rPr>
  </w:style>
  <w:style w:type="table" w:styleId="TableGrid">
    <w:name w:val="Table Grid"/>
    <w:basedOn w:val="TableNormal"/>
    <w:uiPriority w:val="59"/>
    <w:rsid w:val="0031666A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31666A"/>
    <w:rPr>
      <w:color w:val="808080"/>
    </w:rPr>
  </w:style>
  <w:style w:type="character" w:styleId="CommentReference">
    <w:name w:val="annotation reference"/>
    <w:uiPriority w:val="99"/>
    <w:semiHidden/>
    <w:unhideWhenUsed/>
    <w:rsid w:val="003166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6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66A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66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1666A"/>
    <w:rPr>
      <w:rFonts w:ascii="Calibri" w:eastAsia="Calibri" w:hAnsi="Calibri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137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ascii-table.com/ansi-escape-sequences-vt-100.php)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F161DF206178E54E9D032B9B9CB1AE22" ma:contentTypeVersion="2" ma:contentTypeDescription="新建文档。" ma:contentTypeScope="" ma:versionID="b7c828d5e23bd56d62de869399e17362">
  <xsd:schema xmlns:xsd="http://www.w3.org/2001/XMLSchema" xmlns:xs="http://www.w3.org/2001/XMLSchema" xmlns:p="http://schemas.microsoft.com/office/2006/metadata/properties" xmlns:ns2="eddbfd75-41bf-4dec-84ee-c5984fc0823f" targetNamespace="http://schemas.microsoft.com/office/2006/metadata/properties" ma:root="true" ma:fieldsID="5aa9a4f4201d853af7a1b127753b48ae" ns2:_="">
    <xsd:import namespace="eddbfd75-41bf-4dec-84ee-c5984fc0823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dbfd75-41bf-4dec-84ee-c5984fc082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C095D39-98D4-4B35-BE88-7AF8625F18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D86D04-ED11-4BF3-A983-A599787258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1924CC-3B6C-403B-BC21-D9FC5E78E4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dbfd75-41bf-4dec-84ee-c5984fc082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C162CC-5278-49D1-A886-DDD38D03A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ny Wei</dc:creator>
  <cp:keywords/>
  <dc:description/>
  <cp:lastModifiedBy>Peng(Peyton) He</cp:lastModifiedBy>
  <cp:revision>4</cp:revision>
  <dcterms:created xsi:type="dcterms:W3CDTF">2017-02-16T07:44:00Z</dcterms:created>
  <dcterms:modified xsi:type="dcterms:W3CDTF">2017-02-18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61DF206178E54E9D032B9B9CB1AE22</vt:lpwstr>
  </property>
</Properties>
</file>